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iłości na łąc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pha-iso-methylionone; (ethoxymethoxy)cyclododecane; 1-(1,2,3,4,5,6,7,8-octahydro-2,3,8,8-tetramethyl-2-naphthyl)ethan-1-one; cinnamaldehyde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26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7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9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Owocowy. Drewnia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Animal sex: male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masy ciała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masy ciała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iłości na łąc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iłości na łąc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(ethoxymethoxy)cyclododeca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iłości na łąc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iłości na łąc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5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59B3D5-B8E1-4180-AEB7-3CE39C76072F}"/>
</file>

<file path=customXml/itemProps3.xml><?xml version="1.0" encoding="utf-8"?>
<ds:datastoreItem xmlns:ds="http://schemas.openxmlformats.org/officeDocument/2006/customXml" ds:itemID="{9C00C710-9219-46E5-BD83-9B9C07DF82BC}"/>
</file>

<file path=customXml/itemProps4.xml><?xml version="1.0" encoding="utf-8"?>
<ds:datastoreItem xmlns:ds="http://schemas.openxmlformats.org/officeDocument/2006/customXml" ds:itemID="{A43838FF-289E-41B6-A1C5-A9BCAD7BDA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